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E7550" w14:textId="344792B4" w:rsidR="00AF5446" w:rsidRDefault="00383DE7" w:rsidP="004D6FF6">
      <w:pPr>
        <w:pStyle w:val="Heading1"/>
        <w:jc w:val="left"/>
      </w:pPr>
      <w:r>
        <w:t>Video 1</w:t>
      </w:r>
    </w:p>
    <w:p w14:paraId="38D3C9C0" w14:textId="3E1C4B18" w:rsidR="00383DE7" w:rsidRDefault="00383DE7" w:rsidP="004D6FF6">
      <w:pPr>
        <w:jc w:val="left"/>
        <w:rPr>
          <w:b/>
          <w:bCs/>
        </w:rPr>
      </w:pPr>
      <w:r w:rsidRPr="00383DE7">
        <w:rPr>
          <w:b/>
          <w:bCs/>
        </w:rPr>
        <w:t>Project Quality</w:t>
      </w:r>
    </w:p>
    <w:p w14:paraId="5E79B6E0" w14:textId="25515A41" w:rsidR="00383DE7" w:rsidRDefault="007D650F" w:rsidP="004D6FF6">
      <w:pPr>
        <w:jc w:val="left"/>
      </w:pPr>
      <w:r>
        <w:t>(ISO</w:t>
      </w:r>
      <w:r>
        <w:t>9000:2000) degree</w:t>
      </w:r>
      <w:r>
        <w:t xml:space="preserve"> to which a set of inherent characteristics fulfils requirements</w:t>
      </w:r>
    </w:p>
    <w:p w14:paraId="70327A13" w14:textId="4036B387" w:rsidR="007D650F" w:rsidRDefault="00BC5441" w:rsidP="004D6FF6">
      <w:pPr>
        <w:jc w:val="left"/>
      </w:pPr>
      <w:r>
        <w:t>Other experts define quality</w:t>
      </w:r>
    </w:p>
    <w:p w14:paraId="0D921704" w14:textId="308DBED0" w:rsidR="00BC5441" w:rsidRDefault="00BC5441" w:rsidP="004D6FF6">
      <w:pPr>
        <w:pStyle w:val="ListParagraph"/>
        <w:numPr>
          <w:ilvl w:val="0"/>
          <w:numId w:val="1"/>
        </w:numPr>
        <w:jc w:val="left"/>
      </w:pPr>
      <w:r>
        <w:t>Conformance to requirements</w:t>
      </w:r>
      <w:r>
        <w:t xml:space="preserve">: </w:t>
      </w:r>
      <w:r>
        <w:t>products meet written specifications</w:t>
      </w:r>
    </w:p>
    <w:p w14:paraId="48DDF17A" w14:textId="07F46105" w:rsidR="00BC5441" w:rsidRDefault="00BC5441" w:rsidP="004D6FF6">
      <w:pPr>
        <w:pStyle w:val="ListParagraph"/>
        <w:numPr>
          <w:ilvl w:val="0"/>
          <w:numId w:val="1"/>
        </w:numPr>
        <w:jc w:val="left"/>
      </w:pPr>
      <w:r>
        <w:t>Fitness for use</w:t>
      </w:r>
      <w:r>
        <w:t xml:space="preserve">: </w:t>
      </w:r>
      <w:r>
        <w:t>used as it was intended</w:t>
      </w:r>
    </w:p>
    <w:p w14:paraId="453AC3C6" w14:textId="36296FE5" w:rsidR="00BC5441" w:rsidRPr="00BC5441" w:rsidRDefault="00BC5441" w:rsidP="004D6FF6">
      <w:pPr>
        <w:jc w:val="left"/>
        <w:rPr>
          <w:b/>
          <w:bCs/>
        </w:rPr>
      </w:pPr>
      <w:r w:rsidRPr="00BC5441">
        <w:rPr>
          <w:b/>
          <w:bCs/>
        </w:rPr>
        <w:t>Project quality management</w:t>
      </w:r>
    </w:p>
    <w:p w14:paraId="6EB6739D" w14:textId="30798B89" w:rsidR="00BC5441" w:rsidRDefault="00BC5441" w:rsidP="004D6FF6">
      <w:pPr>
        <w:jc w:val="left"/>
      </w:pPr>
      <w:r>
        <w:t>E</w:t>
      </w:r>
      <w:r>
        <w:t>nsures</w:t>
      </w:r>
      <w:r>
        <w:t xml:space="preserve"> </w:t>
      </w:r>
      <w:r>
        <w:t>project</w:t>
      </w:r>
      <w:r>
        <w:t xml:space="preserve"> </w:t>
      </w:r>
      <w:r>
        <w:t>satisfy</w:t>
      </w:r>
      <w:r>
        <w:t xml:space="preserve"> </w:t>
      </w:r>
      <w:r>
        <w:t>needs</w:t>
      </w:r>
    </w:p>
    <w:p w14:paraId="41EADBAA" w14:textId="7EC34895" w:rsidR="00BC5441" w:rsidRDefault="00BC5441" w:rsidP="004D6FF6">
      <w:pPr>
        <w:jc w:val="left"/>
      </w:pPr>
      <w:r>
        <w:t>Processes</w:t>
      </w:r>
      <w:r>
        <w:t>:</w:t>
      </w:r>
    </w:p>
    <w:p w14:paraId="24C481CE" w14:textId="6682A4AA" w:rsidR="00BC5441" w:rsidRDefault="00BC5441" w:rsidP="00BC5441">
      <w:r w:rsidRPr="00BC5441">
        <w:drawing>
          <wp:inline distT="0" distB="0" distL="0" distR="0" wp14:anchorId="3CF3FA8E" wp14:editId="2A3D89B5">
            <wp:extent cx="5274310" cy="3353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5EA6D" w14:textId="0D1E2940" w:rsidR="00BC5441" w:rsidRDefault="00BC5441" w:rsidP="004D6FF6">
      <w:pPr>
        <w:jc w:val="left"/>
      </w:pPr>
      <w:r>
        <w:t>Planning quality management: Identifying which quality are relevant to the project and how to satisfy them</w:t>
      </w:r>
    </w:p>
    <w:p w14:paraId="59213C03" w14:textId="0B1A0D57" w:rsidR="004D6FF6" w:rsidRPr="004D6FF6" w:rsidRDefault="004D6FF6" w:rsidP="004D6FF6">
      <w:pPr>
        <w:pStyle w:val="ListParagraph"/>
        <w:numPr>
          <w:ilvl w:val="0"/>
          <w:numId w:val="2"/>
        </w:numPr>
        <w:jc w:val="left"/>
        <w:rPr>
          <w:color w:val="FF0000"/>
        </w:rPr>
      </w:pPr>
      <w:r>
        <w:t xml:space="preserve">ability to </w:t>
      </w:r>
      <w:r w:rsidRPr="004D6FF6">
        <w:rPr>
          <w:color w:val="FF0000"/>
        </w:rPr>
        <w:t>anticipate situations and prepare actions</w:t>
      </w:r>
    </w:p>
    <w:p w14:paraId="017E6F31" w14:textId="5AA3416A" w:rsidR="004D6FF6" w:rsidRDefault="004D6FF6" w:rsidP="004D6FF6">
      <w:pPr>
        <w:pStyle w:val="ListParagraph"/>
        <w:numPr>
          <w:ilvl w:val="0"/>
          <w:numId w:val="2"/>
        </w:numPr>
        <w:jc w:val="left"/>
      </w:pPr>
      <w:r>
        <w:t>Important to prevent defects</w:t>
      </w:r>
      <w:r>
        <w:t>:</w:t>
      </w:r>
    </w:p>
    <w:p w14:paraId="44116077" w14:textId="65BCDCD0" w:rsidR="004D6FF6" w:rsidRDefault="004D6FF6" w:rsidP="004D6FF6">
      <w:pPr>
        <w:pStyle w:val="ListParagraph"/>
        <w:numPr>
          <w:ilvl w:val="1"/>
          <w:numId w:val="2"/>
        </w:numPr>
        <w:jc w:val="left"/>
      </w:pPr>
      <w:r>
        <w:t>Selecting proper materials</w:t>
      </w:r>
    </w:p>
    <w:p w14:paraId="1970058F" w14:textId="194911AA" w:rsidR="004D6FF6" w:rsidRDefault="004D6FF6" w:rsidP="004D6FF6">
      <w:pPr>
        <w:pStyle w:val="ListParagraph"/>
        <w:numPr>
          <w:ilvl w:val="1"/>
          <w:numId w:val="2"/>
        </w:numPr>
        <w:jc w:val="left"/>
      </w:pPr>
      <w:r>
        <w:t>Training people in quality</w:t>
      </w:r>
    </w:p>
    <w:p w14:paraId="2337575A" w14:textId="3D902942" w:rsidR="004D6FF6" w:rsidRDefault="004D6FF6" w:rsidP="004D6FF6">
      <w:pPr>
        <w:pStyle w:val="ListParagraph"/>
        <w:numPr>
          <w:ilvl w:val="1"/>
          <w:numId w:val="2"/>
        </w:numPr>
        <w:jc w:val="left"/>
      </w:pPr>
      <w:r>
        <w:t>Planning a process that ensures the appropriate outcome</w:t>
      </w:r>
    </w:p>
    <w:p w14:paraId="5E8BA237" w14:textId="52F94529" w:rsidR="004D6FF6" w:rsidRDefault="004D6FF6" w:rsidP="004D6FF6">
      <w:pPr>
        <w:pStyle w:val="ListParagraph"/>
        <w:numPr>
          <w:ilvl w:val="0"/>
          <w:numId w:val="2"/>
        </w:numPr>
        <w:jc w:val="left"/>
      </w:pPr>
      <w:r>
        <w:t>Design of experiments</w:t>
      </w:r>
      <w:r>
        <w:t xml:space="preserve">: </w:t>
      </w:r>
      <w:r>
        <w:t>technique that helps identify which variables have the most influence</w:t>
      </w:r>
    </w:p>
    <w:p w14:paraId="3FDF1E45" w14:textId="6C3E721E" w:rsidR="004D6FF6" w:rsidRDefault="004D6FF6" w:rsidP="004D6FF6">
      <w:pPr>
        <w:pStyle w:val="ListParagraph"/>
        <w:numPr>
          <w:ilvl w:val="0"/>
          <w:numId w:val="2"/>
        </w:numPr>
        <w:jc w:val="left"/>
      </w:pPr>
      <w:r>
        <w:t>Scope Aspects of IT Projects</w:t>
      </w:r>
      <w:r w:rsidR="00A66E12" w:rsidRPr="00A66E12">
        <w:lastRenderedPageBreak/>
        <w:drawing>
          <wp:inline distT="0" distB="0" distL="0" distR="0" wp14:anchorId="32ACCC68" wp14:editId="7F046414">
            <wp:extent cx="4287686" cy="258417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08578" cy="2596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E4D4" w14:textId="65E08DDF" w:rsidR="00BC5441" w:rsidRDefault="004D6FF6" w:rsidP="00BC5441">
      <w:r>
        <w:t>Performing quality assurance</w:t>
      </w:r>
      <w:r>
        <w:t xml:space="preserve">: </w:t>
      </w:r>
      <w:r>
        <w:t>Periodically evaluating</w:t>
      </w:r>
      <w:r>
        <w:t xml:space="preserve">, </w:t>
      </w:r>
      <w:r>
        <w:t>ensure the project will satisfy</w:t>
      </w:r>
    </w:p>
    <w:p w14:paraId="22F9AD56" w14:textId="7F2DAB02" w:rsidR="00A66E12" w:rsidRDefault="00784194" w:rsidP="00784194">
      <w:pPr>
        <w:pStyle w:val="ListParagraph"/>
        <w:numPr>
          <w:ilvl w:val="0"/>
          <w:numId w:val="3"/>
        </w:numPr>
        <w:jc w:val="left"/>
      </w:pPr>
      <w:r>
        <w:t>Quality assurance includes all the activities</w:t>
      </w:r>
      <w:r>
        <w:t xml:space="preserve">, </w:t>
      </w:r>
      <w:r>
        <w:t>satisfying the relevant quality standards for a project</w:t>
      </w:r>
    </w:p>
    <w:p w14:paraId="16067646" w14:textId="084FBA34" w:rsidR="00784194" w:rsidRDefault="00784194" w:rsidP="00784194">
      <w:pPr>
        <w:pStyle w:val="ListParagraph"/>
        <w:numPr>
          <w:ilvl w:val="0"/>
          <w:numId w:val="3"/>
        </w:numPr>
        <w:jc w:val="left"/>
      </w:pPr>
      <w:r>
        <w:t>goal is continuous quality improvement</w:t>
      </w:r>
    </w:p>
    <w:p w14:paraId="7EA7D97E" w14:textId="51AACE08" w:rsidR="00784194" w:rsidRDefault="00784194" w:rsidP="00784194">
      <w:pPr>
        <w:pStyle w:val="ListParagraph"/>
        <w:numPr>
          <w:ilvl w:val="0"/>
          <w:numId w:val="3"/>
        </w:numPr>
        <w:jc w:val="left"/>
      </w:pPr>
      <w:r>
        <w:t>Lean</w:t>
      </w:r>
      <w:r w:rsidRPr="00784194">
        <w:t xml:space="preserve"> </w:t>
      </w:r>
      <w:r>
        <w:t>evaluating processes to maximize customer value while minimizing waste</w:t>
      </w:r>
    </w:p>
    <w:p w14:paraId="20AED988" w14:textId="5CE9A339" w:rsidR="00784194" w:rsidRDefault="00784194" w:rsidP="00784194">
      <w:pPr>
        <w:pStyle w:val="ListParagraph"/>
        <w:numPr>
          <w:ilvl w:val="0"/>
          <w:numId w:val="3"/>
        </w:numPr>
        <w:jc w:val="left"/>
      </w:pPr>
      <w:r>
        <w:t>Benchmarking generates ideas for quality improvements by comparing specific project practices or product characteristics</w:t>
      </w:r>
    </w:p>
    <w:p w14:paraId="0A27B5ED" w14:textId="159AAA1F" w:rsidR="00784194" w:rsidRDefault="00784194" w:rsidP="00784194">
      <w:pPr>
        <w:pStyle w:val="ListParagraph"/>
        <w:numPr>
          <w:ilvl w:val="0"/>
          <w:numId w:val="3"/>
        </w:numPr>
        <w:jc w:val="left"/>
      </w:pPr>
      <w:r>
        <w:t>quality audit</w:t>
      </w:r>
      <w:r w:rsidRPr="00784194">
        <w:t xml:space="preserve"> </w:t>
      </w:r>
      <w:r>
        <w:t>structured review of specific quality management activities that help identify lessons learned that could improve performance on current or future projects</w:t>
      </w:r>
    </w:p>
    <w:p w14:paraId="697D1E2F" w14:textId="44C14A83" w:rsidR="00784194" w:rsidRDefault="00784194" w:rsidP="00784194">
      <w:pPr>
        <w:ind w:left="360"/>
        <w:jc w:val="left"/>
      </w:pPr>
      <w:r>
        <w:t>Modern Quality Management</w:t>
      </w:r>
    </w:p>
    <w:p w14:paraId="465458EF" w14:textId="5C0E7E29" w:rsidR="00784194" w:rsidRDefault="00784194" w:rsidP="00784194">
      <w:pPr>
        <w:pStyle w:val="ListParagraph"/>
        <w:numPr>
          <w:ilvl w:val="0"/>
          <w:numId w:val="4"/>
        </w:numPr>
        <w:jc w:val="left"/>
      </w:pPr>
      <w:r>
        <w:t>Requires customer satisfaction</w:t>
      </w:r>
    </w:p>
    <w:p w14:paraId="330AC3B0" w14:textId="72168D7D" w:rsidR="00784194" w:rsidRDefault="00784194" w:rsidP="00784194">
      <w:pPr>
        <w:pStyle w:val="ListParagraph"/>
        <w:numPr>
          <w:ilvl w:val="0"/>
          <w:numId w:val="4"/>
        </w:numPr>
        <w:jc w:val="left"/>
      </w:pPr>
      <w:r>
        <w:t>Prefers prevention to inspection</w:t>
      </w:r>
    </w:p>
    <w:p w14:paraId="663ED5D1" w14:textId="4A772441" w:rsidR="00784194" w:rsidRDefault="00784194" w:rsidP="00784194">
      <w:pPr>
        <w:pStyle w:val="ListParagraph"/>
        <w:numPr>
          <w:ilvl w:val="0"/>
          <w:numId w:val="4"/>
        </w:numPr>
        <w:jc w:val="left"/>
      </w:pPr>
      <w:r>
        <w:t>Recognizes management responsibility for quality</w:t>
      </w:r>
    </w:p>
    <w:p w14:paraId="57B6B5F1" w14:textId="7EC0AC11" w:rsidR="00784194" w:rsidRDefault="00784194" w:rsidP="00784194">
      <w:pPr>
        <w:ind w:left="360"/>
        <w:jc w:val="left"/>
      </w:pPr>
      <w:r>
        <w:t>ISO Standards</w:t>
      </w:r>
    </w:p>
    <w:p w14:paraId="409609BB" w14:textId="0B37B202" w:rsidR="00784194" w:rsidRDefault="00784194" w:rsidP="00784194">
      <w:pPr>
        <w:pStyle w:val="ListParagraph"/>
        <w:numPr>
          <w:ilvl w:val="0"/>
          <w:numId w:val="5"/>
        </w:numPr>
        <w:jc w:val="left"/>
      </w:pPr>
      <w:r>
        <w:t>ISO 9000</w:t>
      </w:r>
    </w:p>
    <w:p w14:paraId="72B4AF4B" w14:textId="322DD0E3" w:rsidR="00784194" w:rsidRDefault="00784194" w:rsidP="00784194">
      <w:pPr>
        <w:pStyle w:val="ListParagraph"/>
        <w:numPr>
          <w:ilvl w:val="1"/>
          <w:numId w:val="5"/>
        </w:numPr>
        <w:jc w:val="left"/>
      </w:pPr>
      <w:r>
        <w:t>Is a three-part, continuous cycle of planning, controlling, and documenting quality in an organisation</w:t>
      </w:r>
    </w:p>
    <w:p w14:paraId="22B35B59" w14:textId="560759C0" w:rsidR="00784194" w:rsidRDefault="00A462AE" w:rsidP="00784194">
      <w:pPr>
        <w:pStyle w:val="ListParagraph"/>
        <w:numPr>
          <w:ilvl w:val="1"/>
          <w:numId w:val="5"/>
        </w:numPr>
        <w:jc w:val="left"/>
      </w:pPr>
      <w:r>
        <w:t>Provides minimum requirements needed for an organisation to meet its quality certification standards</w:t>
      </w:r>
    </w:p>
    <w:p w14:paraId="4253EF5B" w14:textId="0BC21325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Helps organisations around the world reduce costs and improve customer satisfaction</w:t>
      </w:r>
    </w:p>
    <w:p w14:paraId="2F653654" w14:textId="4D40B6CF" w:rsidR="00A462AE" w:rsidRDefault="00A462AE" w:rsidP="00A462AE">
      <w:pPr>
        <w:pStyle w:val="ListParagraph"/>
        <w:numPr>
          <w:ilvl w:val="0"/>
          <w:numId w:val="5"/>
        </w:numPr>
        <w:jc w:val="left"/>
      </w:pPr>
      <w:r>
        <w:t xml:space="preserve">Improving </w:t>
      </w:r>
      <w:r>
        <w:rPr>
          <w:rFonts w:hint="eastAsia"/>
        </w:rPr>
        <w:t>IT</w:t>
      </w:r>
      <w:r>
        <w:t xml:space="preserve"> </w:t>
      </w:r>
      <w:r>
        <w:t>Project</w:t>
      </w:r>
    </w:p>
    <w:p w14:paraId="46B1F2D9" w14:textId="4E9B4335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Establish leadership that promotes quality</w:t>
      </w:r>
    </w:p>
    <w:p w14:paraId="356E31E7" w14:textId="4BFBDCDC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Understand the cost of quality</w:t>
      </w:r>
    </w:p>
    <w:p w14:paraId="1854C2DC" w14:textId="4D36FE84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Focus on organisational influences and workplace factors</w:t>
      </w:r>
    </w:p>
    <w:p w14:paraId="51CEEC96" w14:textId="39D6965B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Follow maturity models</w:t>
      </w:r>
    </w:p>
    <w:p w14:paraId="78530097" w14:textId="4D6EDAAF" w:rsidR="00A462AE" w:rsidRDefault="00A462AE" w:rsidP="00A462AE">
      <w:pPr>
        <w:pStyle w:val="ListParagraph"/>
        <w:numPr>
          <w:ilvl w:val="0"/>
          <w:numId w:val="5"/>
        </w:numPr>
        <w:jc w:val="left"/>
      </w:pPr>
      <w:r>
        <w:lastRenderedPageBreak/>
        <w:t>Cost of Quality</w:t>
      </w:r>
    </w:p>
    <w:p w14:paraId="30C85AFE" w14:textId="7ED38180" w:rsidR="00A462AE" w:rsidRDefault="00A462AE" w:rsidP="00A462AE">
      <w:pPr>
        <w:pStyle w:val="ListParagraph"/>
        <w:numPr>
          <w:ilvl w:val="1"/>
          <w:numId w:val="5"/>
        </w:numPr>
        <w:jc w:val="left"/>
      </w:pPr>
      <w:r>
        <w:t>Conformance means delivering products that meet requirements and fitness</w:t>
      </w:r>
    </w:p>
    <w:p w14:paraId="131C0D94" w14:textId="5B347192" w:rsidR="005F5E39" w:rsidRDefault="005F5E39" w:rsidP="00A462AE">
      <w:pPr>
        <w:pStyle w:val="ListParagraph"/>
        <w:numPr>
          <w:ilvl w:val="1"/>
          <w:numId w:val="5"/>
        </w:numPr>
        <w:jc w:val="left"/>
      </w:pPr>
      <w:r>
        <w:t>Cost of nonconformance means taking responsibility for failures or not meeting quality expectations</w:t>
      </w:r>
    </w:p>
    <w:p w14:paraId="05F5E375" w14:textId="04D8F169" w:rsidR="005F5E39" w:rsidRDefault="005F5E39" w:rsidP="005F5E39">
      <w:pPr>
        <w:pStyle w:val="ListParagraph"/>
        <w:numPr>
          <w:ilvl w:val="0"/>
          <w:numId w:val="5"/>
        </w:numPr>
        <w:jc w:val="left"/>
      </w:pPr>
      <w:r>
        <w:t>Cost Categories Related to Quality</w:t>
      </w:r>
    </w:p>
    <w:p w14:paraId="11B20551" w14:textId="6B257717" w:rsidR="005F5E39" w:rsidRDefault="005F5E39" w:rsidP="005F5E39">
      <w:pPr>
        <w:pStyle w:val="ListParagraph"/>
        <w:numPr>
          <w:ilvl w:val="1"/>
          <w:numId w:val="5"/>
        </w:numPr>
        <w:jc w:val="left"/>
      </w:pPr>
      <w:r>
        <w:t>Prevention cost</w:t>
      </w:r>
      <w:r>
        <w:t>-</w:t>
      </w:r>
      <w:r w:rsidRPr="005F5E39">
        <w:t xml:space="preserve"> </w:t>
      </w:r>
      <w:r>
        <w:t>Cost of planning and executing a project</w:t>
      </w:r>
      <w:r w:rsidRPr="005F5E39">
        <w:t xml:space="preserve"> </w:t>
      </w:r>
      <w:r>
        <w:t>error-free or within an acceptable error range</w:t>
      </w:r>
    </w:p>
    <w:p w14:paraId="7713CDD0" w14:textId="7E5BABDB" w:rsidR="005F5E39" w:rsidRDefault="005F5E39" w:rsidP="005F5E39">
      <w:pPr>
        <w:pStyle w:val="ListParagraph"/>
        <w:numPr>
          <w:ilvl w:val="1"/>
          <w:numId w:val="5"/>
        </w:numPr>
        <w:jc w:val="left"/>
      </w:pPr>
      <w:r>
        <w:t>Appraisal cost</w:t>
      </w:r>
      <w:r w:rsidR="008D3C74">
        <w:t>-</w:t>
      </w:r>
      <w:r w:rsidR="008D3C74" w:rsidRPr="008D3C74">
        <w:t xml:space="preserve"> </w:t>
      </w:r>
      <w:r w:rsidR="008D3C74">
        <w:t>Cost of evaluating processes</w:t>
      </w:r>
      <w:r w:rsidR="008D3C74" w:rsidRPr="008D3C74">
        <w:t xml:space="preserve"> </w:t>
      </w:r>
      <w:r w:rsidR="008D3C74">
        <w:t>their outputs to ensure quality</w:t>
      </w:r>
    </w:p>
    <w:p w14:paraId="5442E71D" w14:textId="2CC86702" w:rsidR="005F5E39" w:rsidRDefault="005F5E39" w:rsidP="005F5E39">
      <w:pPr>
        <w:pStyle w:val="ListParagraph"/>
        <w:numPr>
          <w:ilvl w:val="1"/>
          <w:numId w:val="5"/>
        </w:numPr>
        <w:jc w:val="left"/>
      </w:pPr>
      <w:r>
        <w:t>Internal failure cost</w:t>
      </w:r>
      <w:r w:rsidR="008D3C74">
        <w:t>-</w:t>
      </w:r>
      <w:r w:rsidR="008D3C74" w:rsidRPr="008D3C74">
        <w:t xml:space="preserve"> </w:t>
      </w:r>
      <w:r w:rsidR="008D3C74">
        <w:t>correct an identified defect before the customer receives the product</w:t>
      </w:r>
    </w:p>
    <w:p w14:paraId="1F3F265D" w14:textId="26D49DD9" w:rsidR="005F5E39" w:rsidRDefault="005F5E39" w:rsidP="005F5E39">
      <w:pPr>
        <w:pStyle w:val="ListParagraph"/>
        <w:numPr>
          <w:ilvl w:val="1"/>
          <w:numId w:val="5"/>
        </w:numPr>
        <w:jc w:val="left"/>
      </w:pPr>
      <w:r>
        <w:t>External failure cost</w:t>
      </w:r>
      <w:r w:rsidR="008D3C74">
        <w:t>-</w:t>
      </w:r>
      <w:r w:rsidR="008D3C74" w:rsidRPr="008D3C74">
        <w:t xml:space="preserve"> </w:t>
      </w:r>
      <w:r w:rsidR="008D3C74">
        <w:t>not detected and corrected before delivery to the customer</w:t>
      </w:r>
    </w:p>
    <w:p w14:paraId="66F97ABC" w14:textId="6CA145DB" w:rsidR="005F5E39" w:rsidRDefault="005F5E39" w:rsidP="005F5E39">
      <w:pPr>
        <w:pStyle w:val="ListParagraph"/>
        <w:numPr>
          <w:ilvl w:val="1"/>
          <w:numId w:val="5"/>
        </w:numPr>
        <w:jc w:val="left"/>
      </w:pPr>
      <w:r>
        <w:t>Measurement and test equipment costs</w:t>
      </w:r>
      <w:r w:rsidR="008D3C74">
        <w:t>-</w:t>
      </w:r>
      <w:r w:rsidR="008D3C74" w:rsidRPr="008D3C74">
        <w:t xml:space="preserve"> </w:t>
      </w:r>
      <w:r w:rsidR="008D3C74">
        <w:t>Capital cost of equipment</w:t>
      </w:r>
      <w:r w:rsidR="008D3C74" w:rsidRPr="008D3C74">
        <w:t xml:space="preserve"> </w:t>
      </w:r>
      <w:r w:rsidR="008D3C74">
        <w:t>perform prevention and appraisal activities</w:t>
      </w:r>
    </w:p>
    <w:p w14:paraId="0201C9F7" w14:textId="23404CBB" w:rsidR="008D3C74" w:rsidRDefault="008D3C74" w:rsidP="008D3C74">
      <w:pPr>
        <w:pStyle w:val="ListParagraph"/>
        <w:numPr>
          <w:ilvl w:val="0"/>
          <w:numId w:val="5"/>
        </w:numPr>
        <w:jc w:val="left"/>
      </w:pPr>
      <w:r>
        <w:t>Maturity Models</w:t>
      </w:r>
      <w:r>
        <w:t>-</w:t>
      </w:r>
      <w:r w:rsidRPr="008D3C74">
        <w:t xml:space="preserve"> </w:t>
      </w:r>
      <w:r>
        <w:t>frameworks for helping organisations improve their processes and systems</w:t>
      </w:r>
    </w:p>
    <w:p w14:paraId="74CC6597" w14:textId="37A9781A" w:rsidR="008D3C74" w:rsidRDefault="008D3C74" w:rsidP="008D3C74">
      <w:pPr>
        <w:pStyle w:val="ListParagraph"/>
        <w:numPr>
          <w:ilvl w:val="1"/>
          <w:numId w:val="5"/>
        </w:numPr>
        <w:jc w:val="left"/>
      </w:pPr>
      <w:r>
        <w:t>Software Quality Function Deployment Model focuses on defining user requirements and planning software projects</w:t>
      </w:r>
    </w:p>
    <w:p w14:paraId="7B71417A" w14:textId="4B379594" w:rsidR="008D3C74" w:rsidRDefault="008D3C74" w:rsidP="008D3C74">
      <w:pPr>
        <w:pStyle w:val="ListParagraph"/>
        <w:numPr>
          <w:ilvl w:val="1"/>
          <w:numId w:val="5"/>
        </w:numPr>
        <w:jc w:val="left"/>
      </w:pPr>
      <w:r>
        <w:t>Capability Maturity Model Integration is a process improvement approach that provides organisations with the essential elements of effective processes</w:t>
      </w:r>
    </w:p>
    <w:p w14:paraId="2E72253C" w14:textId="10A7B115" w:rsidR="00E30F90" w:rsidRDefault="00E30F90" w:rsidP="00E30F90">
      <w:pPr>
        <w:pStyle w:val="ListParagraph"/>
        <w:numPr>
          <w:ilvl w:val="0"/>
          <w:numId w:val="5"/>
        </w:numPr>
        <w:jc w:val="left"/>
      </w:pPr>
      <w:r>
        <w:t>PMI’s Maturity Model</w:t>
      </w:r>
    </w:p>
    <w:p w14:paraId="0C411ED7" w14:textId="645A7117" w:rsidR="00E30F90" w:rsidRDefault="00E30F90" w:rsidP="00E30F90">
      <w:pPr>
        <w:pStyle w:val="ListParagraph"/>
        <w:numPr>
          <w:ilvl w:val="1"/>
          <w:numId w:val="5"/>
        </w:numPr>
        <w:jc w:val="left"/>
      </w:pPr>
      <w:r>
        <w:t>Help organizations assess and improve their project management capabilities</w:t>
      </w:r>
    </w:p>
    <w:p w14:paraId="7CB15D9D" w14:textId="752DDFC0" w:rsidR="00E30F90" w:rsidRDefault="00E30F90" w:rsidP="00E30F90">
      <w:pPr>
        <w:pStyle w:val="Heading1"/>
      </w:pPr>
      <w:r>
        <w:rPr>
          <w:rFonts w:hint="eastAsia"/>
        </w:rPr>
        <w:t>Video</w:t>
      </w:r>
      <w:r>
        <w:t xml:space="preserve"> 3</w:t>
      </w:r>
    </w:p>
    <w:p w14:paraId="6D68D871" w14:textId="723EA441" w:rsidR="004D6FF6" w:rsidRDefault="004D6FF6" w:rsidP="00BC5441">
      <w:r>
        <w:t>Performing quality control:</w:t>
      </w:r>
      <w:r>
        <w:t xml:space="preserve"> </w:t>
      </w:r>
      <w:r>
        <w:t>Monitoring project results</w:t>
      </w:r>
    </w:p>
    <w:p w14:paraId="4E9058ED" w14:textId="6E324395" w:rsidR="00BC5441" w:rsidRDefault="00E30F90" w:rsidP="00E30F90">
      <w:pPr>
        <w:pStyle w:val="ListParagraph"/>
        <w:numPr>
          <w:ilvl w:val="0"/>
          <w:numId w:val="6"/>
        </w:numPr>
      </w:pPr>
      <w:r>
        <w:t>Controlling Quality</w:t>
      </w:r>
      <w:r w:rsidRPr="00E30F90">
        <w:t xml:space="preserve"> </w:t>
      </w:r>
      <w:r>
        <w:t>main outputs</w:t>
      </w:r>
      <w:r>
        <w:rPr>
          <w:rFonts w:hint="eastAsia"/>
        </w:rPr>
        <w:t>：</w:t>
      </w:r>
    </w:p>
    <w:p w14:paraId="19579F6C" w14:textId="77D8B572" w:rsidR="00E30F90" w:rsidRDefault="00E30F90" w:rsidP="00E30F90">
      <w:pPr>
        <w:pStyle w:val="ListParagraph"/>
        <w:numPr>
          <w:ilvl w:val="1"/>
          <w:numId w:val="6"/>
        </w:numPr>
      </w:pPr>
      <w:r>
        <w:t>Acceptance decisions</w:t>
      </w:r>
      <w:r>
        <w:rPr>
          <w:rFonts w:hint="eastAsia"/>
        </w:rPr>
        <w:t>,</w:t>
      </w:r>
      <w:r>
        <w:t xml:space="preserve"> </w:t>
      </w:r>
      <w:r>
        <w:t>Rework</w:t>
      </w:r>
      <w:r>
        <w:t xml:space="preserve">, </w:t>
      </w:r>
      <w:r>
        <w:t>Process adjustments</w:t>
      </w:r>
    </w:p>
    <w:p w14:paraId="4FB5CE86" w14:textId="58A18661" w:rsidR="00E30F90" w:rsidRDefault="00E30F90" w:rsidP="00E30F90">
      <w:r>
        <w:t>Cause-and-Effect Diagrams</w:t>
      </w:r>
    </w:p>
    <w:p w14:paraId="47AD22D6" w14:textId="5E53D2DB" w:rsidR="00E30F90" w:rsidRDefault="00E30F90" w:rsidP="00E30F90">
      <w:pPr>
        <w:pStyle w:val="ListParagraph"/>
        <w:numPr>
          <w:ilvl w:val="0"/>
          <w:numId w:val="6"/>
        </w:numPr>
      </w:pPr>
      <w:r>
        <w:t>help you find the root cause of a problem</w:t>
      </w:r>
    </w:p>
    <w:p w14:paraId="50CD1278" w14:textId="0BA9082D" w:rsidR="00E30F90" w:rsidRDefault="00E30F90" w:rsidP="00E30F90">
      <w:pPr>
        <w:pStyle w:val="ListParagraph"/>
        <w:numPr>
          <w:ilvl w:val="0"/>
          <w:numId w:val="6"/>
        </w:numPr>
        <w:jc w:val="left"/>
      </w:pPr>
      <w:r>
        <w:t>fishbone or Ishikawa diagrams</w:t>
      </w:r>
      <w:r w:rsidRPr="00E30F90">
        <w:rPr>
          <w:noProof/>
        </w:rPr>
        <w:t xml:space="preserve"> </w:t>
      </w:r>
      <w:r w:rsidRPr="00E30F90">
        <w:lastRenderedPageBreak/>
        <w:drawing>
          <wp:inline distT="0" distB="0" distL="0" distR="0" wp14:anchorId="0688B9FB" wp14:editId="0F511219">
            <wp:extent cx="3799589" cy="2353586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5487" cy="2357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9FF0" w14:textId="34300FAA" w:rsidR="00E30F90" w:rsidRDefault="00E30F90" w:rsidP="00E30F90">
      <w:pPr>
        <w:pStyle w:val="ListParagraph"/>
        <w:numPr>
          <w:ilvl w:val="0"/>
          <w:numId w:val="6"/>
        </w:numPr>
      </w:pPr>
      <w:r>
        <w:t>5 whys technique</w:t>
      </w:r>
    </w:p>
    <w:p w14:paraId="32D5CAA5" w14:textId="4F9575F0" w:rsidR="00E30F90" w:rsidRDefault="00E30F90" w:rsidP="00E30F90">
      <w:r>
        <w:t>Quality Control Charts</w:t>
      </w:r>
      <w:r>
        <w:t>-</w:t>
      </w:r>
      <w:r w:rsidRPr="00E30F90">
        <w:t xml:space="preserve"> </w:t>
      </w:r>
      <w:r>
        <w:t>prevent defects, rather than to detect or reject them</w:t>
      </w:r>
    </w:p>
    <w:p w14:paraId="33DA55ED" w14:textId="21F19A4E" w:rsidR="00E30F90" w:rsidRDefault="00E30F90" w:rsidP="00E30F90">
      <w:pPr>
        <w:pStyle w:val="ListParagraph"/>
        <w:numPr>
          <w:ilvl w:val="0"/>
          <w:numId w:val="7"/>
        </w:numPr>
      </w:pPr>
      <w:r>
        <w:t>allow you to determine whether a process is in control or out of control</w:t>
      </w:r>
    </w:p>
    <w:p w14:paraId="4CB96E50" w14:textId="481EC630" w:rsidR="00496035" w:rsidRDefault="00496035" w:rsidP="00496035">
      <w:pPr>
        <w:ind w:left="360"/>
      </w:pPr>
      <w:r w:rsidRPr="00496035">
        <w:drawing>
          <wp:inline distT="0" distB="0" distL="0" distR="0" wp14:anchorId="5FA60AF5" wp14:editId="29DDCDC7">
            <wp:extent cx="4508508" cy="2941983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0226" cy="294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EC1E4" w14:textId="4B641889" w:rsidR="00E30F90" w:rsidRDefault="00496035" w:rsidP="00E30F90">
      <w:r>
        <w:t>Check shee</w:t>
      </w:r>
      <w:r>
        <w:t>t</w:t>
      </w:r>
    </w:p>
    <w:p w14:paraId="5A0E1303" w14:textId="3D5B2C03" w:rsidR="00496035" w:rsidRDefault="00496035" w:rsidP="00E30F90">
      <w:pPr>
        <w:rPr>
          <w:rFonts w:hint="eastAsia"/>
        </w:rPr>
      </w:pPr>
      <w:r w:rsidRPr="00496035">
        <w:drawing>
          <wp:inline distT="0" distB="0" distL="0" distR="0" wp14:anchorId="6DB44747" wp14:editId="0CC918E3">
            <wp:extent cx="5274310" cy="11487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2C1B7" w14:textId="71051E41" w:rsidR="00BC5441" w:rsidRDefault="00496035" w:rsidP="00BC5441">
      <w:r>
        <w:t>most complaints arrive via text message, and there are more complaints on Monday and Tuesday than on other days of the week</w:t>
      </w:r>
    </w:p>
    <w:p w14:paraId="6C66A9E2" w14:textId="0B92DA6B" w:rsidR="00496035" w:rsidRDefault="00496035" w:rsidP="00BC5441">
      <w:r>
        <w:t>Scatter diagram</w:t>
      </w:r>
    </w:p>
    <w:p w14:paraId="1BD1F817" w14:textId="70556402" w:rsidR="00496035" w:rsidRDefault="00496035" w:rsidP="00BC5441">
      <w:r w:rsidRPr="00496035">
        <w:lastRenderedPageBreak/>
        <w:drawing>
          <wp:inline distT="0" distB="0" distL="0" distR="0" wp14:anchorId="16EA9B03" wp14:editId="15BEFCDB">
            <wp:extent cx="5274310" cy="260159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A2610" w14:textId="122AAB61" w:rsidR="00BC5441" w:rsidRDefault="00496035" w:rsidP="00BC5441">
      <w:r>
        <w:t>closer data points are to the ‘line of best fit’, the more closely the two variables are related</w:t>
      </w:r>
    </w:p>
    <w:p w14:paraId="54023B4C" w14:textId="65A1537A" w:rsidR="00BC5441" w:rsidRDefault="00496035" w:rsidP="00BC5441">
      <w:r>
        <w:t>Pareto Charts</w:t>
      </w:r>
    </w:p>
    <w:p w14:paraId="2DC7D840" w14:textId="7D90C515" w:rsidR="00BC5441" w:rsidRDefault="00496035" w:rsidP="00BC5441">
      <w:r w:rsidRPr="00496035">
        <w:drawing>
          <wp:inline distT="0" distB="0" distL="0" distR="0" wp14:anchorId="35E5BF99" wp14:editId="7654E04E">
            <wp:extent cx="4582547" cy="2570441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8178" cy="257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FCAF" w14:textId="174A01E9" w:rsidR="00BC5441" w:rsidRDefault="00496035" w:rsidP="00BC5441">
      <w:r>
        <w:t>help you identify and prioritize problem areas</w:t>
      </w:r>
    </w:p>
    <w:p w14:paraId="02AC223C" w14:textId="594BED78" w:rsidR="00BC5441" w:rsidRDefault="00BD27D4" w:rsidP="00BC5441">
      <w:pPr>
        <w:rPr>
          <w:b/>
          <w:bCs/>
        </w:rPr>
      </w:pPr>
      <w:r w:rsidRPr="00BD27D4">
        <w:rPr>
          <w:b/>
          <w:bCs/>
        </w:rPr>
        <w:t>Run Charts</w:t>
      </w:r>
    </w:p>
    <w:p w14:paraId="50E1F6C0" w14:textId="79447CEC" w:rsidR="00BD27D4" w:rsidRDefault="005468CC" w:rsidP="005468CC">
      <w:pPr>
        <w:pStyle w:val="ListParagraph"/>
        <w:numPr>
          <w:ilvl w:val="0"/>
          <w:numId w:val="7"/>
        </w:numPr>
      </w:pPr>
      <w:r>
        <w:t>run charts are also used for stratification, a technique that shows data from a variety of sources to see if a pattern emerges</w:t>
      </w:r>
    </w:p>
    <w:p w14:paraId="53796B49" w14:textId="4B719104" w:rsidR="005468CC" w:rsidRDefault="005468CC" w:rsidP="005468CC">
      <w:pPr>
        <w:pStyle w:val="ListParagraph"/>
        <w:numPr>
          <w:ilvl w:val="0"/>
          <w:numId w:val="7"/>
        </w:numPr>
      </w:pPr>
      <w:r>
        <w:t>displays the history and pattern of variation of a process over time</w:t>
      </w:r>
    </w:p>
    <w:p w14:paraId="5ED51820" w14:textId="1E804038" w:rsidR="005468CC" w:rsidRPr="00BD27D4" w:rsidRDefault="005468CC" w:rsidP="00BC5441">
      <w:pPr>
        <w:rPr>
          <w:rFonts w:hint="eastAsia"/>
          <w:b/>
          <w:bCs/>
        </w:rPr>
      </w:pPr>
      <w:r w:rsidRPr="005468CC">
        <w:rPr>
          <w:b/>
          <w:bCs/>
        </w:rPr>
        <w:lastRenderedPageBreak/>
        <w:drawing>
          <wp:inline distT="0" distB="0" distL="0" distR="0" wp14:anchorId="392C5ABE" wp14:editId="3A9E4E89">
            <wp:extent cx="5274310" cy="25958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DE986" w14:textId="7A947B04" w:rsidR="00BC5441" w:rsidRDefault="00BC5441" w:rsidP="00BC5441"/>
    <w:p w14:paraId="2D403147" w14:textId="12AF4F21" w:rsidR="00BC5441" w:rsidRDefault="00BC5441" w:rsidP="00BC5441"/>
    <w:p w14:paraId="6A7B72C3" w14:textId="1CEE9183" w:rsidR="00BC5441" w:rsidRDefault="00BC5441" w:rsidP="00BC5441"/>
    <w:p w14:paraId="07510CEF" w14:textId="4B69E518" w:rsidR="00BC5441" w:rsidRDefault="00BC5441" w:rsidP="00BC5441"/>
    <w:p w14:paraId="3886B35E" w14:textId="229BFB56" w:rsidR="00BC5441" w:rsidRDefault="00BC5441" w:rsidP="00BC5441"/>
    <w:p w14:paraId="5505D215" w14:textId="5B59402D" w:rsidR="00BC5441" w:rsidRDefault="00BC5441" w:rsidP="00BC5441"/>
    <w:p w14:paraId="09FFE24E" w14:textId="389989A7" w:rsidR="00BC5441" w:rsidRDefault="00BC5441" w:rsidP="00BC5441"/>
    <w:p w14:paraId="754291CC" w14:textId="77777777" w:rsidR="00BC5441" w:rsidRPr="00383DE7" w:rsidRDefault="00BC5441" w:rsidP="00BC5441"/>
    <w:sectPr w:rsidR="00BC5441" w:rsidRPr="00383DE7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E71E4"/>
    <w:multiLevelType w:val="hybridMultilevel"/>
    <w:tmpl w:val="CC6C01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311BD"/>
    <w:multiLevelType w:val="hybridMultilevel"/>
    <w:tmpl w:val="7DCA0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599C"/>
    <w:multiLevelType w:val="hybridMultilevel"/>
    <w:tmpl w:val="053047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23473"/>
    <w:multiLevelType w:val="hybridMultilevel"/>
    <w:tmpl w:val="61602B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7A7318"/>
    <w:multiLevelType w:val="hybridMultilevel"/>
    <w:tmpl w:val="6D7E13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F384D"/>
    <w:multiLevelType w:val="hybridMultilevel"/>
    <w:tmpl w:val="441A01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73400"/>
    <w:multiLevelType w:val="hybridMultilevel"/>
    <w:tmpl w:val="589A83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TEzMrUwN7Q0NDRQ0lEKTi0uzszPAykwrAUAfpg24CwAAAA="/>
  </w:docVars>
  <w:rsids>
    <w:rsidRoot w:val="00383DE7"/>
    <w:rsid w:val="002F234B"/>
    <w:rsid w:val="00383DE7"/>
    <w:rsid w:val="00496035"/>
    <w:rsid w:val="004D6FF6"/>
    <w:rsid w:val="005468CC"/>
    <w:rsid w:val="005F5E39"/>
    <w:rsid w:val="006752C0"/>
    <w:rsid w:val="00784194"/>
    <w:rsid w:val="007D650F"/>
    <w:rsid w:val="008D3C74"/>
    <w:rsid w:val="00A462AE"/>
    <w:rsid w:val="00A66E12"/>
    <w:rsid w:val="00AF5446"/>
    <w:rsid w:val="00BC5441"/>
    <w:rsid w:val="00BD27D4"/>
    <w:rsid w:val="00E30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C2993"/>
  <w15:chartTrackingRefBased/>
  <w15:docId w15:val="{6ADC6821-8B7E-4F0C-8273-831D779BF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83D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D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C5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6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3</cp:revision>
  <dcterms:created xsi:type="dcterms:W3CDTF">2022-01-27T10:57:00Z</dcterms:created>
  <dcterms:modified xsi:type="dcterms:W3CDTF">2022-01-28T01:33:00Z</dcterms:modified>
</cp:coreProperties>
</file>